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3B3E4" w14:textId="60F8298E" w:rsidR="00CC2134" w:rsidRPr="009D1A84" w:rsidRDefault="000B50CC" w:rsidP="000B50CC">
      <w:pPr>
        <w:jc w:val="center"/>
        <w:rPr>
          <w:b/>
          <w:bCs/>
          <w:sz w:val="28"/>
          <w:szCs w:val="32"/>
        </w:rPr>
      </w:pPr>
      <w:proofErr w:type="gramStart"/>
      <w:r w:rsidRPr="009D1A84">
        <w:rPr>
          <w:rFonts w:hint="eastAsia"/>
          <w:b/>
          <w:bCs/>
          <w:sz w:val="28"/>
          <w:szCs w:val="32"/>
        </w:rPr>
        <w:t>模考错题</w:t>
      </w:r>
      <w:proofErr w:type="gramEnd"/>
      <w:r w:rsidRPr="009D1A84">
        <w:rPr>
          <w:rFonts w:hint="eastAsia"/>
          <w:b/>
          <w:bCs/>
          <w:sz w:val="28"/>
          <w:szCs w:val="32"/>
        </w:rPr>
        <w:t>总结</w:t>
      </w:r>
    </w:p>
    <w:p w14:paraId="35F30DE4" w14:textId="4868B1FA" w:rsidR="000B50CC" w:rsidRDefault="000B50CC" w:rsidP="000B50CC">
      <w:pPr>
        <w:rPr>
          <w:sz w:val="28"/>
          <w:szCs w:val="32"/>
        </w:rPr>
      </w:pPr>
    </w:p>
    <w:p w14:paraId="7380AEF7" w14:textId="3F3C475E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R1</w:t>
      </w:r>
    </w:p>
    <w:p w14:paraId="5B78D92C" w14:textId="7A698F4A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生词</w:t>
      </w:r>
    </w:p>
    <w:p w14:paraId="3EAAF315" w14:textId="695A120C" w:rsidR="000B50CC" w:rsidRDefault="00FE276F" w:rsidP="000B50CC">
      <w:pPr>
        <w:jc w:val="left"/>
        <w:rPr>
          <w:sz w:val="22"/>
          <w:szCs w:val="24"/>
        </w:rPr>
      </w:pPr>
      <w:r w:rsidRPr="00FE276F">
        <w:rPr>
          <w:noProof/>
          <w:sz w:val="22"/>
          <w:szCs w:val="24"/>
        </w:rPr>
        <w:drawing>
          <wp:inline distT="0" distB="0" distL="0" distR="0" wp14:anchorId="3F733931" wp14:editId="4908219D">
            <wp:extent cx="5274310" cy="1771015"/>
            <wp:effectExtent l="0" t="0" r="254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C630" w14:textId="77777777" w:rsidR="00FE276F" w:rsidRDefault="00FE276F" w:rsidP="000B50CC">
      <w:pPr>
        <w:jc w:val="left"/>
        <w:rPr>
          <w:sz w:val="22"/>
          <w:szCs w:val="24"/>
        </w:rPr>
      </w:pPr>
    </w:p>
    <w:p w14:paraId="087811E0" w14:textId="2BD216A4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词组</w:t>
      </w:r>
    </w:p>
    <w:p w14:paraId="35BB6426" w14:textId="44404F85" w:rsidR="000B50CC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没找到</w:t>
      </w:r>
    </w:p>
    <w:p w14:paraId="72377D53" w14:textId="77777777" w:rsidR="00FE276F" w:rsidRDefault="00FE276F" w:rsidP="000B50CC">
      <w:pPr>
        <w:jc w:val="left"/>
        <w:rPr>
          <w:sz w:val="22"/>
          <w:szCs w:val="24"/>
        </w:rPr>
      </w:pPr>
    </w:p>
    <w:p w14:paraId="13036FC9" w14:textId="70FDE616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错题</w:t>
      </w:r>
    </w:p>
    <w:p w14:paraId="5770C37D" w14:textId="580DBAA7" w:rsidR="000B50CC" w:rsidRDefault="000B50CC" w:rsidP="000B50CC">
      <w:pPr>
        <w:jc w:val="left"/>
        <w:rPr>
          <w:sz w:val="22"/>
          <w:szCs w:val="24"/>
        </w:rPr>
      </w:pPr>
      <w:r>
        <w:rPr>
          <w:noProof/>
        </w:rPr>
        <w:drawing>
          <wp:inline distT="0" distB="0" distL="0" distR="0" wp14:anchorId="1A59531E" wp14:editId="195E7726">
            <wp:extent cx="4005621" cy="34925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09517" cy="349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E8E4F" w14:textId="1C496F6A" w:rsidR="000B50CC" w:rsidRDefault="000B50CC" w:rsidP="000B50CC">
      <w:pPr>
        <w:jc w:val="left"/>
        <w:rPr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1F6F0731" wp14:editId="770F2D4A">
            <wp:extent cx="3974889" cy="3107267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6721" cy="3116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EEFA" w14:textId="08FD9899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答案：B</w:t>
      </w:r>
    </w:p>
    <w:p w14:paraId="2C8E7965" w14:textId="19F929BC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我的答案：</w:t>
      </w:r>
      <w:r>
        <w:rPr>
          <w:sz w:val="22"/>
          <w:szCs w:val="24"/>
        </w:rPr>
        <w:t>C</w:t>
      </w:r>
    </w:p>
    <w:p w14:paraId="06C2BFC2" w14:textId="43B7039F" w:rsidR="00FE276F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做法：题目中问的是通过牙齿能推测出什么。很明显对应原文中的</w:t>
      </w:r>
      <w:r>
        <w:rPr>
          <w:rFonts w:ascii="Helvetica" w:hAnsi="Helvetica" w:cs="Helvetica"/>
          <w:color w:val="808080"/>
          <w:shd w:val="clear" w:color="auto" w:fill="FFFFFF"/>
        </w:rPr>
        <w:t>there must have been broad areas of dense vegetation to support herds of mammoth, horse, and bison. Further, nearly all of the ice-age fauna had teeth that indicate an adaptation to grasses and sedges;</w:t>
      </w:r>
    </w:p>
    <w:p w14:paraId="68B1ACA3" w14:textId="05F7F56A" w:rsidR="000B50CC" w:rsidRDefault="000B50CC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错误原因：当时看错</w:t>
      </w:r>
      <w:r w:rsidR="00FE276F">
        <w:rPr>
          <w:rFonts w:hint="eastAsia"/>
          <w:sz w:val="22"/>
          <w:szCs w:val="24"/>
        </w:rPr>
        <w:t>对象</w:t>
      </w:r>
      <w:r>
        <w:rPr>
          <w:rFonts w:hint="eastAsia"/>
          <w:sz w:val="22"/>
          <w:szCs w:val="24"/>
        </w:rPr>
        <w:t>了，以为它问的</w:t>
      </w:r>
      <w:r w:rsidR="00FE276F">
        <w:rPr>
          <w:rFonts w:hint="eastAsia"/>
          <w:sz w:val="22"/>
          <w:szCs w:val="24"/>
        </w:rPr>
        <w:t>是根据一些动物的证据能推测出风很大。实际上题目里面有一个t</w:t>
      </w:r>
      <w:r w:rsidR="00FE276F">
        <w:rPr>
          <w:sz w:val="22"/>
          <w:szCs w:val="24"/>
        </w:rPr>
        <w:t>eeth</w:t>
      </w:r>
      <w:r w:rsidR="00FE276F">
        <w:rPr>
          <w:rFonts w:hint="eastAsia"/>
          <w:sz w:val="22"/>
          <w:szCs w:val="24"/>
        </w:rPr>
        <w:t>，做太快没想太多，纯粹是自己马大哈，被自己蠢到了。</w:t>
      </w:r>
    </w:p>
    <w:p w14:paraId="148E9D81" w14:textId="3E3D27F8" w:rsidR="00FE276F" w:rsidRDefault="00FE276F" w:rsidP="000B50CC">
      <w:pPr>
        <w:jc w:val="left"/>
        <w:rPr>
          <w:sz w:val="22"/>
          <w:szCs w:val="24"/>
        </w:rPr>
      </w:pPr>
    </w:p>
    <w:p w14:paraId="4B332138" w14:textId="7073FEA0" w:rsidR="00FE276F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R2</w:t>
      </w:r>
    </w:p>
    <w:p w14:paraId="2CFC317E" w14:textId="3F77A850" w:rsidR="00FE276F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生词</w:t>
      </w:r>
    </w:p>
    <w:p w14:paraId="0BEB4E1D" w14:textId="0C1C0D48" w:rsidR="001E60A3" w:rsidRDefault="001E60A3" w:rsidP="000B50CC">
      <w:pPr>
        <w:jc w:val="left"/>
        <w:rPr>
          <w:sz w:val="22"/>
          <w:szCs w:val="24"/>
        </w:rPr>
      </w:pPr>
      <w:r w:rsidRPr="001E60A3">
        <w:rPr>
          <w:noProof/>
          <w:sz w:val="22"/>
          <w:szCs w:val="24"/>
        </w:rPr>
        <w:drawing>
          <wp:inline distT="0" distB="0" distL="0" distR="0" wp14:anchorId="2B3632F6" wp14:editId="4808DDE0">
            <wp:extent cx="5274310" cy="183134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9E241" w14:textId="6C45E2C8" w:rsidR="00FE276F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词组</w:t>
      </w:r>
    </w:p>
    <w:p w14:paraId="501A0239" w14:textId="79D9CFE5" w:rsidR="001E60A3" w:rsidRDefault="001E60A3" w:rsidP="000B50CC">
      <w:pPr>
        <w:jc w:val="left"/>
        <w:rPr>
          <w:sz w:val="22"/>
          <w:szCs w:val="24"/>
        </w:rPr>
      </w:pPr>
      <w:r>
        <w:rPr>
          <w:sz w:val="22"/>
          <w:szCs w:val="24"/>
        </w:rPr>
        <w:t>Be bound to</w:t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rFonts w:hint="eastAsia"/>
          <w:sz w:val="22"/>
          <w:szCs w:val="24"/>
        </w:rPr>
        <w:t>一定……</w:t>
      </w:r>
    </w:p>
    <w:p w14:paraId="34098BE3" w14:textId="77777777" w:rsidR="001E60A3" w:rsidRDefault="001E60A3" w:rsidP="000B50CC">
      <w:pPr>
        <w:jc w:val="left"/>
        <w:rPr>
          <w:sz w:val="22"/>
          <w:szCs w:val="24"/>
        </w:rPr>
      </w:pPr>
    </w:p>
    <w:p w14:paraId="50212BEB" w14:textId="3558E751" w:rsidR="00FE276F" w:rsidRDefault="00FE276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错题分析：</w:t>
      </w:r>
    </w:p>
    <w:p w14:paraId="7462279C" w14:textId="7CD27EF8" w:rsidR="00FE276F" w:rsidRDefault="001E60A3" w:rsidP="000B50CC">
      <w:p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5ADD18BC" wp14:editId="73273D2E">
            <wp:extent cx="3547000" cy="2633134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4583" cy="264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60A3">
        <w:rPr>
          <w:noProof/>
          <w:sz w:val="22"/>
          <w:szCs w:val="24"/>
        </w:rPr>
        <w:drawing>
          <wp:inline distT="0" distB="0" distL="0" distR="0" wp14:anchorId="09FC5F91" wp14:editId="261C258A">
            <wp:extent cx="4101677" cy="259107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146" cy="2598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DDDC7" w14:textId="447E983A" w:rsidR="001E60A3" w:rsidRDefault="001E60A3" w:rsidP="000B50CC">
      <w:pPr>
        <w:jc w:val="left"/>
        <w:rPr>
          <w:noProof/>
        </w:rPr>
      </w:pPr>
      <w:r>
        <w:rPr>
          <w:rFonts w:hint="eastAsia"/>
          <w:noProof/>
        </w:rPr>
        <w:t>正确答案：C</w:t>
      </w:r>
    </w:p>
    <w:p w14:paraId="47A2C262" w14:textId="413FE9AF" w:rsidR="001E60A3" w:rsidRDefault="001E60A3" w:rsidP="000B50CC">
      <w:pPr>
        <w:jc w:val="left"/>
        <w:rPr>
          <w:noProof/>
        </w:rPr>
      </w:pPr>
      <w:r>
        <w:rPr>
          <w:rFonts w:hint="eastAsia"/>
          <w:noProof/>
        </w:rPr>
        <w:t>我的答案：B</w:t>
      </w:r>
    </w:p>
    <w:p w14:paraId="3EA07C75" w14:textId="5A0E8DCD" w:rsidR="001E60A3" w:rsidRDefault="001E60A3" w:rsidP="000B50CC">
      <w:pPr>
        <w:jc w:val="left"/>
        <w:rPr>
          <w:noProof/>
        </w:rPr>
      </w:pPr>
      <w:r>
        <w:rPr>
          <w:rFonts w:hint="eastAsia"/>
          <w:noProof/>
        </w:rPr>
        <w:t>正确做法：r</w:t>
      </w:r>
      <w:r>
        <w:rPr>
          <w:noProof/>
        </w:rPr>
        <w:t xml:space="preserve">epectively </w:t>
      </w:r>
      <w:r>
        <w:rPr>
          <w:rFonts w:hint="eastAsia"/>
          <w:noProof/>
        </w:rPr>
        <w:t>是分别的意思，也就是</w:t>
      </w:r>
      <w:r w:rsidRPr="001E60A3">
        <w:rPr>
          <w:noProof/>
        </w:rPr>
        <w:drawing>
          <wp:inline distT="0" distB="0" distL="0" distR="0" wp14:anchorId="09E31CF4" wp14:editId="2AF6D322">
            <wp:extent cx="4063577" cy="779839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0863" cy="78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2D220" w14:textId="164021E8" w:rsidR="001E60A3" w:rsidRDefault="001E60A3" w:rsidP="000B50CC">
      <w:pPr>
        <w:jc w:val="left"/>
        <w:rPr>
          <w:noProof/>
        </w:rPr>
      </w:pPr>
      <w:r>
        <w:rPr>
          <w:rFonts w:hint="eastAsia"/>
          <w:noProof/>
        </w:rPr>
        <w:t xml:space="preserve">所以选 </w:t>
      </w:r>
      <w:r>
        <w:rPr>
          <w:noProof/>
        </w:rPr>
        <w:t>in that order</w:t>
      </w:r>
      <w:r>
        <w:rPr>
          <w:rFonts w:hint="eastAsia"/>
          <w:noProof/>
        </w:rPr>
        <w:t>。</w:t>
      </w:r>
    </w:p>
    <w:p w14:paraId="13578CCB" w14:textId="4363048C" w:rsidR="001E60A3" w:rsidRDefault="001E60A3" w:rsidP="000B50CC">
      <w:pPr>
        <w:jc w:val="left"/>
        <w:rPr>
          <w:noProof/>
        </w:rPr>
      </w:pPr>
      <w:r>
        <w:rPr>
          <w:rFonts w:hint="eastAsia"/>
          <w:noProof/>
        </w:rPr>
        <w:t>错误原因：它和s</w:t>
      </w:r>
      <w:r>
        <w:rPr>
          <w:noProof/>
        </w:rPr>
        <w:t>eparately</w:t>
      </w:r>
      <w:r>
        <w:rPr>
          <w:rFonts w:hint="eastAsia"/>
          <w:noProof/>
        </w:rPr>
        <w:t>太像了，所以就很容易让人选错。</w:t>
      </w:r>
    </w:p>
    <w:p w14:paraId="48B24BFF" w14:textId="77777777" w:rsidR="001E60A3" w:rsidRDefault="001E60A3" w:rsidP="000B50CC">
      <w:pPr>
        <w:jc w:val="left"/>
        <w:rPr>
          <w:noProof/>
        </w:rPr>
      </w:pPr>
    </w:p>
    <w:p w14:paraId="781E9B35" w14:textId="77777777" w:rsidR="001E60A3" w:rsidRDefault="001E60A3" w:rsidP="000B50CC">
      <w:pPr>
        <w:jc w:val="left"/>
        <w:rPr>
          <w:sz w:val="22"/>
          <w:szCs w:val="24"/>
        </w:rPr>
      </w:pPr>
    </w:p>
    <w:p w14:paraId="4B3E6F7F" w14:textId="7B1A4701" w:rsidR="00FE276F" w:rsidRDefault="00FE276F" w:rsidP="000B50CC">
      <w:pPr>
        <w:jc w:val="left"/>
        <w:rPr>
          <w:sz w:val="22"/>
          <w:szCs w:val="24"/>
        </w:rPr>
      </w:pPr>
      <w:r w:rsidRPr="00FE276F">
        <w:rPr>
          <w:noProof/>
          <w:sz w:val="22"/>
          <w:szCs w:val="24"/>
        </w:rPr>
        <w:lastRenderedPageBreak/>
        <w:drawing>
          <wp:inline distT="0" distB="0" distL="0" distR="0" wp14:anchorId="7426D929" wp14:editId="170DB7D9">
            <wp:extent cx="4169410" cy="3116265"/>
            <wp:effectExtent l="0" t="0" r="254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5464" cy="312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DEAD" w14:textId="0A41D3B0" w:rsidR="001E60A3" w:rsidRDefault="001E60A3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答案：B</w:t>
      </w:r>
      <w:r>
        <w:rPr>
          <w:sz w:val="22"/>
          <w:szCs w:val="24"/>
        </w:rPr>
        <w:t>CE</w:t>
      </w:r>
    </w:p>
    <w:p w14:paraId="1A62AD01" w14:textId="702CDB37" w:rsidR="001E60A3" w:rsidRDefault="001E60A3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我的答案：B</w:t>
      </w:r>
      <w:r>
        <w:rPr>
          <w:sz w:val="22"/>
          <w:szCs w:val="24"/>
        </w:rPr>
        <w:t>CD</w:t>
      </w:r>
    </w:p>
    <w:p w14:paraId="03E2D2BB" w14:textId="0BE2A7CA" w:rsidR="001E60A3" w:rsidRDefault="001E60A3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做法：B和C很容易在原文中看出来。但是E就很难看到，它是最后一个选项但是对应的内容在第二段，还是在括号里面。</w:t>
      </w:r>
    </w:p>
    <w:p w14:paraId="114BA210" w14:textId="132B10B1" w:rsidR="001E60A3" w:rsidRDefault="001E60A3" w:rsidP="000B50CC">
      <w:pPr>
        <w:jc w:val="left"/>
        <w:rPr>
          <w:sz w:val="22"/>
          <w:szCs w:val="24"/>
        </w:rPr>
      </w:pPr>
      <w:r w:rsidRPr="001E60A3">
        <w:rPr>
          <w:noProof/>
          <w:sz w:val="22"/>
          <w:szCs w:val="24"/>
        </w:rPr>
        <w:drawing>
          <wp:inline distT="0" distB="0" distL="0" distR="0" wp14:anchorId="2302FC13" wp14:editId="4F693BE1">
            <wp:extent cx="4400965" cy="149259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7680" cy="149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C03A1" w14:textId="0CF51799" w:rsidR="001E60A3" w:rsidRDefault="001E60A3" w:rsidP="000B50CC">
      <w:pPr>
        <w:jc w:val="left"/>
        <w:rPr>
          <w:sz w:val="22"/>
          <w:szCs w:val="24"/>
        </w:rPr>
      </w:pPr>
      <w:r w:rsidRPr="00D8702A">
        <w:rPr>
          <w:rFonts w:hint="eastAsia"/>
          <w:sz w:val="22"/>
          <w:szCs w:val="24"/>
          <w:highlight w:val="yellow"/>
        </w:rPr>
        <w:t>再者我也没有在文章中找到f</w:t>
      </w:r>
      <w:r w:rsidRPr="00D8702A">
        <w:rPr>
          <w:sz w:val="22"/>
          <w:szCs w:val="24"/>
          <w:highlight w:val="yellow"/>
        </w:rPr>
        <w:t>lower</w:t>
      </w:r>
      <w:r w:rsidRPr="00D8702A">
        <w:rPr>
          <w:rFonts w:hint="eastAsia"/>
          <w:sz w:val="22"/>
          <w:szCs w:val="24"/>
          <w:highlight w:val="yellow"/>
        </w:rPr>
        <w:t>长在c</w:t>
      </w:r>
      <w:r w:rsidRPr="00D8702A">
        <w:rPr>
          <w:sz w:val="22"/>
          <w:szCs w:val="24"/>
          <w:highlight w:val="yellow"/>
        </w:rPr>
        <w:t>atkin</w:t>
      </w:r>
      <w:r w:rsidRPr="00D8702A">
        <w:rPr>
          <w:rFonts w:hint="eastAsia"/>
          <w:sz w:val="22"/>
          <w:szCs w:val="24"/>
          <w:highlight w:val="yellow"/>
        </w:rPr>
        <w:t>里面，我也不知道c</w:t>
      </w:r>
      <w:r w:rsidRPr="00D8702A">
        <w:rPr>
          <w:sz w:val="22"/>
          <w:szCs w:val="24"/>
          <w:highlight w:val="yellow"/>
        </w:rPr>
        <w:t>atkin</w:t>
      </w:r>
      <w:r w:rsidRPr="00D8702A">
        <w:rPr>
          <w:rFonts w:hint="eastAsia"/>
          <w:sz w:val="22"/>
          <w:szCs w:val="24"/>
          <w:highlight w:val="yellow"/>
        </w:rPr>
        <w:t>是啥东西</w:t>
      </w:r>
      <w:r w:rsidR="00D8702A" w:rsidRPr="00D8702A">
        <w:rPr>
          <w:rFonts w:hint="eastAsia"/>
          <w:sz w:val="22"/>
          <w:szCs w:val="24"/>
          <w:highlight w:val="yellow"/>
        </w:rPr>
        <w:t>（现在知道了）</w:t>
      </w:r>
      <w:r w:rsidRPr="00D8702A">
        <w:rPr>
          <w:rFonts w:hint="eastAsia"/>
          <w:sz w:val="22"/>
          <w:szCs w:val="24"/>
          <w:highlight w:val="yellow"/>
        </w:rPr>
        <w:t>。</w:t>
      </w:r>
    </w:p>
    <w:p w14:paraId="5BB3367F" w14:textId="053E8D77" w:rsidR="001E60A3" w:rsidRDefault="001E60A3" w:rsidP="000B50CC">
      <w:pPr>
        <w:jc w:val="left"/>
        <w:rPr>
          <w:sz w:val="22"/>
          <w:szCs w:val="24"/>
        </w:rPr>
      </w:pPr>
    </w:p>
    <w:p w14:paraId="4BC5D437" w14:textId="3661C376" w:rsidR="001E60A3" w:rsidRDefault="001E60A3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R3</w:t>
      </w:r>
    </w:p>
    <w:p w14:paraId="5F946925" w14:textId="77D3DF5B" w:rsidR="001E60A3" w:rsidRDefault="00D8702A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生词</w:t>
      </w:r>
    </w:p>
    <w:p w14:paraId="162C9674" w14:textId="6DA98478" w:rsidR="00D8702A" w:rsidRDefault="00740C68" w:rsidP="000B50CC">
      <w:pPr>
        <w:jc w:val="left"/>
        <w:rPr>
          <w:sz w:val="22"/>
          <w:szCs w:val="24"/>
        </w:rPr>
      </w:pPr>
      <w:r w:rsidRPr="00740C68">
        <w:rPr>
          <w:sz w:val="22"/>
          <w:szCs w:val="24"/>
        </w:rPr>
        <w:drawing>
          <wp:inline distT="0" distB="0" distL="0" distR="0" wp14:anchorId="53EADD7E" wp14:editId="30B89157">
            <wp:extent cx="5274310" cy="36893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BEEE6" w14:textId="77777777" w:rsidR="00740C68" w:rsidRDefault="00740C68" w:rsidP="000B50CC">
      <w:pPr>
        <w:jc w:val="left"/>
        <w:rPr>
          <w:rFonts w:hint="eastAsia"/>
          <w:sz w:val="22"/>
          <w:szCs w:val="24"/>
        </w:rPr>
      </w:pPr>
    </w:p>
    <w:p w14:paraId="2C96478D" w14:textId="3BECD319" w:rsidR="00D8702A" w:rsidRDefault="00D8702A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词组</w:t>
      </w:r>
    </w:p>
    <w:p w14:paraId="076B440C" w14:textId="33AC8AE7" w:rsidR="00D8702A" w:rsidRDefault="00740C68" w:rsidP="000B50CC">
      <w:pPr>
        <w:jc w:val="left"/>
        <w:rPr>
          <w:sz w:val="22"/>
          <w:szCs w:val="24"/>
        </w:rPr>
      </w:pPr>
      <w:r>
        <w:rPr>
          <w:sz w:val="22"/>
          <w:szCs w:val="24"/>
        </w:rPr>
        <w:t>In contrast</w:t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sz w:val="22"/>
          <w:szCs w:val="24"/>
        </w:rPr>
        <w:tab/>
      </w:r>
      <w:r>
        <w:rPr>
          <w:rFonts w:hint="eastAsia"/>
          <w:sz w:val="22"/>
          <w:szCs w:val="24"/>
        </w:rPr>
        <w:t>对比之下</w:t>
      </w:r>
    </w:p>
    <w:p w14:paraId="7D5980A7" w14:textId="77777777" w:rsidR="00740C68" w:rsidRDefault="00740C68" w:rsidP="000B50CC">
      <w:pPr>
        <w:jc w:val="left"/>
        <w:rPr>
          <w:rFonts w:hint="eastAsia"/>
          <w:sz w:val="22"/>
          <w:szCs w:val="24"/>
        </w:rPr>
      </w:pPr>
    </w:p>
    <w:p w14:paraId="556FB928" w14:textId="2A32B82C" w:rsidR="00D8702A" w:rsidRDefault="00D8702A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错题分析</w:t>
      </w:r>
    </w:p>
    <w:p w14:paraId="1D5F925F" w14:textId="767EF8C9" w:rsidR="00664CBB" w:rsidRDefault="00664CBB" w:rsidP="000B50CC">
      <w:pPr>
        <w:jc w:val="left"/>
        <w:rPr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1568406B" wp14:editId="65B2265B">
            <wp:extent cx="4205111" cy="2851841"/>
            <wp:effectExtent l="0" t="0" r="508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7121" cy="285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3A6B61" wp14:editId="7AD65A87">
            <wp:extent cx="4164195" cy="2797521"/>
            <wp:effectExtent l="0" t="0" r="8255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71250" cy="28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B32A8" w14:textId="2AFC9C46" w:rsidR="00664CBB" w:rsidRDefault="00664CBB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答案：C</w:t>
      </w:r>
    </w:p>
    <w:p w14:paraId="3803FF26" w14:textId="18C644BB" w:rsidR="00664CBB" w:rsidRDefault="00664CBB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我的答案：A</w:t>
      </w:r>
    </w:p>
    <w:p w14:paraId="09477D4C" w14:textId="5EE69509" w:rsidR="00664CBB" w:rsidRDefault="00CB63E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做法：A对应第二行，B和D都很好找，C在原文中没有对应，故选C</w:t>
      </w:r>
    </w:p>
    <w:p w14:paraId="4EF06E2F" w14:textId="71878456" w:rsidR="00CB63EF" w:rsidRDefault="00CB63E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错误原因：在看的时候没有看到A选项，再加上经过自己的推断，浅水层中的营养丰富，而这里说这些深水鱼会到营养丰富的水层中进食，就自己主管臆断了一下。</w:t>
      </w:r>
    </w:p>
    <w:p w14:paraId="76ECD5F1" w14:textId="76D884BF" w:rsidR="00CB63EF" w:rsidRDefault="00CB63EF" w:rsidP="000B50CC">
      <w:pPr>
        <w:jc w:val="left"/>
        <w:rPr>
          <w:sz w:val="22"/>
          <w:szCs w:val="24"/>
        </w:rPr>
      </w:pPr>
    </w:p>
    <w:p w14:paraId="6B697983" w14:textId="77777777" w:rsidR="00CB63EF" w:rsidRDefault="00CB63EF" w:rsidP="000B50CC">
      <w:pPr>
        <w:jc w:val="left"/>
        <w:rPr>
          <w:rFonts w:hint="eastAsia"/>
          <w:sz w:val="22"/>
          <w:szCs w:val="24"/>
        </w:rPr>
      </w:pPr>
    </w:p>
    <w:p w14:paraId="76D04241" w14:textId="4867869C" w:rsidR="00D8702A" w:rsidRDefault="00664CBB" w:rsidP="000B50CC">
      <w:pPr>
        <w:jc w:val="left"/>
        <w:rPr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1106178E" wp14:editId="64C037C0">
            <wp:extent cx="4517680" cy="333740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1899" cy="334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29A511" wp14:editId="04F7B658">
            <wp:extent cx="4480428" cy="477117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6048" cy="47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D76D" w14:textId="689BE589" w:rsidR="00CB63EF" w:rsidRDefault="00CB63E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正确答案：D</w:t>
      </w:r>
    </w:p>
    <w:p w14:paraId="0A7697E6" w14:textId="574244EC" w:rsidR="00CB63EF" w:rsidRDefault="00CB63E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我的答案：A</w:t>
      </w:r>
    </w:p>
    <w:p w14:paraId="3EC26E71" w14:textId="4413BA65" w:rsidR="00CB63EF" w:rsidRDefault="00CB63EF" w:rsidP="000B50CC">
      <w:pPr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>正确做法：c</w:t>
      </w:r>
      <w:r>
        <w:rPr>
          <w:sz w:val="22"/>
          <w:szCs w:val="24"/>
        </w:rPr>
        <w:t>oping with</w:t>
      </w:r>
      <w:r>
        <w:rPr>
          <w:rFonts w:hint="eastAsia"/>
          <w:sz w:val="22"/>
          <w:szCs w:val="24"/>
        </w:rPr>
        <w:t>和m</w:t>
      </w:r>
      <w:r>
        <w:rPr>
          <w:sz w:val="22"/>
          <w:szCs w:val="24"/>
        </w:rPr>
        <w:t xml:space="preserve">anaging </w:t>
      </w:r>
      <w:r>
        <w:rPr>
          <w:rFonts w:hint="eastAsia"/>
          <w:sz w:val="22"/>
          <w:szCs w:val="24"/>
        </w:rPr>
        <w:t>都是处理的意思。故选D。</w:t>
      </w:r>
    </w:p>
    <w:p w14:paraId="245B031A" w14:textId="6FC44EA0" w:rsidR="00CB63EF" w:rsidRPr="000B50CC" w:rsidRDefault="00CB63EF" w:rsidP="000B50CC">
      <w:pPr>
        <w:jc w:val="left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>错误原因：做的时候忘记m</w:t>
      </w:r>
      <w:r>
        <w:rPr>
          <w:sz w:val="22"/>
          <w:szCs w:val="24"/>
        </w:rPr>
        <w:t>anaging</w:t>
      </w:r>
      <w:r>
        <w:rPr>
          <w:rFonts w:hint="eastAsia"/>
          <w:sz w:val="22"/>
          <w:szCs w:val="24"/>
        </w:rPr>
        <w:t>有这个意思了，再加上在语境中这里的c</w:t>
      </w:r>
      <w:r>
        <w:rPr>
          <w:sz w:val="22"/>
          <w:szCs w:val="24"/>
        </w:rPr>
        <w:t xml:space="preserve">oping with </w:t>
      </w:r>
      <w:r>
        <w:rPr>
          <w:rFonts w:hint="eastAsia"/>
          <w:sz w:val="22"/>
          <w:szCs w:val="24"/>
        </w:rPr>
        <w:t>就是吸收的意思，所以错选。下次应该选意思直接对应的选项。</w:t>
      </w:r>
    </w:p>
    <w:sectPr w:rsidR="00CB63EF" w:rsidRPr="000B50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8DABD" w14:textId="77777777" w:rsidR="006C283B" w:rsidRDefault="006C283B" w:rsidP="000B50CC">
      <w:r>
        <w:separator/>
      </w:r>
    </w:p>
  </w:endnote>
  <w:endnote w:type="continuationSeparator" w:id="0">
    <w:p w14:paraId="2D7E6CD4" w14:textId="77777777" w:rsidR="006C283B" w:rsidRDefault="006C283B" w:rsidP="000B5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19B9A" w14:textId="77777777" w:rsidR="006C283B" w:rsidRDefault="006C283B" w:rsidP="000B50CC">
      <w:r>
        <w:separator/>
      </w:r>
    </w:p>
  </w:footnote>
  <w:footnote w:type="continuationSeparator" w:id="0">
    <w:p w14:paraId="4D778194" w14:textId="77777777" w:rsidR="006C283B" w:rsidRDefault="006C283B" w:rsidP="000B50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0NLU0MTcxMzEyMjNV0lEKTi0uzszPAykwqgUAlmZ5IiwAAAA="/>
  </w:docVars>
  <w:rsids>
    <w:rsidRoot w:val="00F861A4"/>
    <w:rsid w:val="000B50CC"/>
    <w:rsid w:val="001E60A3"/>
    <w:rsid w:val="005B1852"/>
    <w:rsid w:val="00664CBB"/>
    <w:rsid w:val="006C283B"/>
    <w:rsid w:val="00740C68"/>
    <w:rsid w:val="009D1A84"/>
    <w:rsid w:val="00CB63EF"/>
    <w:rsid w:val="00CC2134"/>
    <w:rsid w:val="00D8702A"/>
    <w:rsid w:val="00F861A4"/>
    <w:rsid w:val="00FE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35B77"/>
  <w15:chartTrackingRefBased/>
  <w15:docId w15:val="{F97BC28D-9892-4536-92D1-3898F9E8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B50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B50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B50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B50C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5</cp:revision>
  <dcterms:created xsi:type="dcterms:W3CDTF">2021-08-09T15:19:00Z</dcterms:created>
  <dcterms:modified xsi:type="dcterms:W3CDTF">2021-08-10T01:29:00Z</dcterms:modified>
</cp:coreProperties>
</file>